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41B452" w14:textId="5FE092D6" w:rsidR="002E3E54" w:rsidRPr="003F4947" w:rsidRDefault="009E1428" w:rsidP="00CA1EAD">
      <w:pPr>
        <w:spacing w:before="120" w:after="120" w:line="240" w:lineRule="auto"/>
        <w:jc w:val="center"/>
        <w:rPr>
          <w:rFonts w:ascii="Bookman Old Style" w:hAnsi="Bookman Old Style" w:cs="Arial"/>
          <w:b/>
          <w:sz w:val="24"/>
          <w:szCs w:val="24"/>
          <w:u w:val="single"/>
        </w:rPr>
      </w:pPr>
      <w:bookmarkStart w:id="0" w:name="_GoBack"/>
      <w:bookmarkEnd w:id="0"/>
      <w:r>
        <w:rPr>
          <w:rFonts w:ascii="Bookman Old Style" w:hAnsi="Bookman Old Style" w:cs="Arial"/>
          <w:b/>
          <w:sz w:val="24"/>
          <w:szCs w:val="24"/>
          <w:u w:val="single"/>
        </w:rPr>
        <w:t>January 2nd, 2020</w:t>
      </w:r>
      <w:r w:rsidR="00E06008" w:rsidRPr="003F4947">
        <w:rPr>
          <w:rFonts w:ascii="Bookman Old Style" w:hAnsi="Bookman Old Style" w:cs="Arial"/>
          <w:b/>
          <w:sz w:val="24"/>
          <w:szCs w:val="24"/>
          <w:u w:val="single"/>
        </w:rPr>
        <w:t xml:space="preserve"> CMTR</w:t>
      </w:r>
      <w:r w:rsidR="002E3E54" w:rsidRPr="003F4947">
        <w:rPr>
          <w:rFonts w:ascii="Bookman Old Style" w:hAnsi="Bookman Old Style" w:cs="Arial"/>
          <w:b/>
          <w:sz w:val="24"/>
          <w:szCs w:val="24"/>
          <w:u w:val="single"/>
        </w:rPr>
        <w:t xml:space="preserve"> Meeting Minutes</w:t>
      </w:r>
    </w:p>
    <w:p w14:paraId="12AF8AEE" w14:textId="77777777" w:rsidR="009808A4" w:rsidRPr="00904EAD" w:rsidRDefault="009808A4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</w:p>
    <w:p w14:paraId="73717778" w14:textId="24925C5A" w:rsidR="00EB4B3B" w:rsidRPr="003F4947" w:rsidRDefault="00EB4B3B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 xml:space="preserve">At </w:t>
      </w:r>
      <w:r w:rsidR="00F1569E" w:rsidRPr="003F4947">
        <w:rPr>
          <w:rFonts w:ascii="Arial" w:hAnsi="Arial" w:cs="Arial"/>
          <w:sz w:val="24"/>
          <w:szCs w:val="24"/>
        </w:rPr>
        <w:t xml:space="preserve">approximately </w:t>
      </w:r>
      <w:r w:rsidR="00051B82" w:rsidRPr="003F4947">
        <w:rPr>
          <w:rFonts w:ascii="Arial" w:hAnsi="Arial" w:cs="Arial"/>
          <w:sz w:val="24"/>
          <w:szCs w:val="24"/>
        </w:rPr>
        <w:t>11</w:t>
      </w:r>
      <w:r w:rsidR="009E1428">
        <w:rPr>
          <w:rFonts w:ascii="Arial" w:hAnsi="Arial" w:cs="Arial"/>
          <w:sz w:val="24"/>
          <w:szCs w:val="24"/>
        </w:rPr>
        <w:t>:08</w:t>
      </w:r>
      <w:r w:rsidR="00051B82" w:rsidRPr="003F4947">
        <w:rPr>
          <w:rFonts w:ascii="Arial" w:hAnsi="Arial" w:cs="Arial"/>
          <w:sz w:val="24"/>
          <w:szCs w:val="24"/>
        </w:rPr>
        <w:t xml:space="preserve"> </w:t>
      </w:r>
      <w:r w:rsidR="00E06008" w:rsidRPr="003F4947">
        <w:rPr>
          <w:rFonts w:ascii="Arial" w:hAnsi="Arial" w:cs="Arial"/>
          <w:sz w:val="24"/>
          <w:szCs w:val="24"/>
        </w:rPr>
        <w:t xml:space="preserve">am </w:t>
      </w:r>
      <w:r w:rsidR="00F1569E" w:rsidRPr="003F4947">
        <w:rPr>
          <w:rFonts w:ascii="Arial" w:hAnsi="Arial" w:cs="Arial"/>
          <w:sz w:val="24"/>
          <w:szCs w:val="24"/>
        </w:rPr>
        <w:t>the board meeting started.</w:t>
      </w:r>
      <w:r w:rsidRPr="003F4947">
        <w:rPr>
          <w:rFonts w:ascii="Arial" w:hAnsi="Arial" w:cs="Arial"/>
          <w:sz w:val="24"/>
          <w:szCs w:val="24"/>
        </w:rPr>
        <w:t xml:space="preserve"> </w:t>
      </w:r>
    </w:p>
    <w:p w14:paraId="63011A79" w14:textId="6709B04A" w:rsidR="00904EAD" w:rsidRPr="003F4947" w:rsidRDefault="002E3E54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Board members Present were</w:t>
      </w:r>
      <w:r w:rsidR="009E1428">
        <w:rPr>
          <w:rFonts w:ascii="Arial" w:hAnsi="Arial" w:cs="Arial"/>
          <w:sz w:val="24"/>
          <w:szCs w:val="24"/>
        </w:rPr>
        <w:t xml:space="preserve"> </w:t>
      </w:r>
      <w:r w:rsidR="007D2A94" w:rsidRPr="003F4947">
        <w:rPr>
          <w:rFonts w:ascii="Arial" w:hAnsi="Arial" w:cs="Arial"/>
          <w:sz w:val="24"/>
          <w:szCs w:val="24"/>
        </w:rPr>
        <w:t xml:space="preserve">Shannon Byerly, Bruce Briscoe, </w:t>
      </w:r>
      <w:r w:rsidR="00444A55" w:rsidRPr="003F4947">
        <w:rPr>
          <w:rFonts w:ascii="Arial" w:hAnsi="Arial" w:cs="Arial"/>
          <w:sz w:val="24"/>
          <w:szCs w:val="24"/>
        </w:rPr>
        <w:t>Chad Bauer</w:t>
      </w:r>
      <w:r w:rsidR="00A45210" w:rsidRPr="003F4947">
        <w:rPr>
          <w:rFonts w:ascii="Arial" w:hAnsi="Arial" w:cs="Arial"/>
          <w:sz w:val="24"/>
          <w:szCs w:val="24"/>
        </w:rPr>
        <w:t xml:space="preserve">, </w:t>
      </w:r>
      <w:r w:rsidR="00471177" w:rsidRPr="003F4947">
        <w:rPr>
          <w:rFonts w:ascii="Arial" w:hAnsi="Arial" w:cs="Arial"/>
          <w:sz w:val="24"/>
          <w:szCs w:val="24"/>
        </w:rPr>
        <w:t xml:space="preserve">Ryan Holzwarth </w:t>
      </w:r>
      <w:r w:rsidR="00A45210" w:rsidRPr="003F4947">
        <w:rPr>
          <w:rFonts w:ascii="Arial" w:hAnsi="Arial" w:cs="Arial"/>
          <w:sz w:val="24"/>
          <w:szCs w:val="24"/>
        </w:rPr>
        <w:t>and Dave Clements</w:t>
      </w:r>
      <w:r w:rsidR="00E06008" w:rsidRPr="003F4947">
        <w:rPr>
          <w:rFonts w:ascii="Arial" w:hAnsi="Arial" w:cs="Arial"/>
          <w:sz w:val="24"/>
          <w:szCs w:val="24"/>
        </w:rPr>
        <w:t xml:space="preserve">. </w:t>
      </w:r>
      <w:r w:rsidRPr="003F4947">
        <w:rPr>
          <w:rFonts w:ascii="Arial" w:hAnsi="Arial" w:cs="Arial"/>
          <w:sz w:val="24"/>
          <w:szCs w:val="24"/>
        </w:rPr>
        <w:t xml:space="preserve">Also present </w:t>
      </w:r>
      <w:r w:rsidR="00E06008" w:rsidRPr="003F4947">
        <w:rPr>
          <w:rFonts w:ascii="Arial" w:hAnsi="Arial" w:cs="Arial"/>
          <w:sz w:val="24"/>
          <w:szCs w:val="24"/>
        </w:rPr>
        <w:t>was Regional Training Coordinator, Jason Smith.</w:t>
      </w:r>
    </w:p>
    <w:p w14:paraId="3C6172BE" w14:textId="14EA9698" w:rsidR="00904EAD" w:rsidRPr="003F4947" w:rsidRDefault="00F1569E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An introduction w</w:t>
      </w:r>
      <w:r w:rsidR="00127338" w:rsidRPr="003F4947">
        <w:rPr>
          <w:rFonts w:ascii="Arial" w:hAnsi="Arial" w:cs="Arial"/>
          <w:sz w:val="24"/>
          <w:szCs w:val="24"/>
        </w:rPr>
        <w:t>as conducted</w:t>
      </w:r>
      <w:r w:rsidR="009E5323" w:rsidRPr="003F4947">
        <w:rPr>
          <w:rFonts w:ascii="Arial" w:hAnsi="Arial" w:cs="Arial"/>
          <w:sz w:val="24"/>
          <w:szCs w:val="24"/>
        </w:rPr>
        <w:t xml:space="preserve"> and a si</w:t>
      </w:r>
      <w:r w:rsidR="00904EAD" w:rsidRPr="003F4947">
        <w:rPr>
          <w:rFonts w:ascii="Arial" w:hAnsi="Arial" w:cs="Arial"/>
          <w:sz w:val="24"/>
          <w:szCs w:val="24"/>
        </w:rPr>
        <w:t>gn in sheet was passed around</w:t>
      </w:r>
      <w:r w:rsidR="00471177" w:rsidRPr="003F4947">
        <w:rPr>
          <w:rFonts w:ascii="Arial" w:hAnsi="Arial" w:cs="Arial"/>
          <w:sz w:val="24"/>
          <w:szCs w:val="24"/>
        </w:rPr>
        <w:t xml:space="preserve"> to members present</w:t>
      </w:r>
      <w:r w:rsidR="00904EAD" w:rsidRPr="003F4947">
        <w:rPr>
          <w:rFonts w:ascii="Arial" w:hAnsi="Arial" w:cs="Arial"/>
          <w:sz w:val="24"/>
          <w:szCs w:val="24"/>
        </w:rPr>
        <w:t xml:space="preserve">. </w:t>
      </w:r>
    </w:p>
    <w:p w14:paraId="01BEAAD5" w14:textId="17512064" w:rsidR="00A45210" w:rsidRPr="003F4947" w:rsidRDefault="00E06008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Jason Smith gave the financial report</w:t>
      </w:r>
      <w:r w:rsidR="00471177" w:rsidRPr="003F4947">
        <w:rPr>
          <w:rFonts w:ascii="Arial" w:hAnsi="Arial" w:cs="Arial"/>
          <w:sz w:val="24"/>
          <w:szCs w:val="24"/>
        </w:rPr>
        <w:t xml:space="preserve"> to start off. To this date under the training section w</w:t>
      </w:r>
      <w:r w:rsidR="009E1428">
        <w:rPr>
          <w:rFonts w:ascii="Arial" w:hAnsi="Arial" w:cs="Arial"/>
          <w:sz w:val="24"/>
          <w:szCs w:val="24"/>
        </w:rPr>
        <w:t>e have a balance of ($131,810.00). The board approved training for the Level I Traffic Accident class ($6,576.73) and the Command Leadership Institute ($14,670.00) this left the training budget balance at ($97,355.67)</w:t>
      </w:r>
      <w:r w:rsidR="00471177" w:rsidRPr="003F4947">
        <w:rPr>
          <w:rFonts w:ascii="Arial" w:hAnsi="Arial" w:cs="Arial"/>
          <w:sz w:val="24"/>
          <w:szCs w:val="24"/>
        </w:rPr>
        <w:t xml:space="preserve">. The next section talked about is the </w:t>
      </w:r>
      <w:r w:rsidR="007D2A94" w:rsidRPr="003F4947">
        <w:rPr>
          <w:rFonts w:ascii="Arial" w:hAnsi="Arial" w:cs="Arial"/>
          <w:sz w:val="24"/>
          <w:szCs w:val="24"/>
        </w:rPr>
        <w:t>Equipment line item.</w:t>
      </w:r>
      <w:r w:rsidR="00471177" w:rsidRPr="003F4947">
        <w:rPr>
          <w:rFonts w:ascii="Arial" w:hAnsi="Arial" w:cs="Arial"/>
          <w:sz w:val="24"/>
          <w:szCs w:val="24"/>
        </w:rPr>
        <w:t xml:space="preserve"> We started with </w:t>
      </w:r>
      <w:r w:rsidR="009E1428">
        <w:rPr>
          <w:rFonts w:ascii="Arial" w:hAnsi="Arial" w:cs="Arial"/>
          <w:sz w:val="24"/>
          <w:szCs w:val="24"/>
        </w:rPr>
        <w:t>(</w:t>
      </w:r>
      <w:r w:rsidR="00471177" w:rsidRPr="003F4947">
        <w:rPr>
          <w:rFonts w:ascii="Arial" w:hAnsi="Arial" w:cs="Arial"/>
          <w:sz w:val="24"/>
          <w:szCs w:val="24"/>
        </w:rPr>
        <w:t>$20,991.</w:t>
      </w:r>
      <w:r w:rsidR="009E1428">
        <w:rPr>
          <w:rFonts w:ascii="Arial" w:hAnsi="Arial" w:cs="Arial"/>
          <w:sz w:val="24"/>
          <w:szCs w:val="24"/>
        </w:rPr>
        <w:t>00) and after fuel costs ($227.50</w:t>
      </w:r>
      <w:r w:rsidR="00471177" w:rsidRPr="003F4947">
        <w:rPr>
          <w:rFonts w:ascii="Arial" w:hAnsi="Arial" w:cs="Arial"/>
          <w:sz w:val="24"/>
          <w:szCs w:val="24"/>
        </w:rPr>
        <w:t>)</w:t>
      </w:r>
      <w:r w:rsidR="009E1428">
        <w:rPr>
          <w:rFonts w:ascii="Arial" w:hAnsi="Arial" w:cs="Arial"/>
          <w:sz w:val="24"/>
          <w:szCs w:val="24"/>
        </w:rPr>
        <w:t xml:space="preserve"> and Ammunition order ($4,557) we have a balance of ($15,330.82)</w:t>
      </w:r>
      <w:r w:rsidR="00471177" w:rsidRPr="003F4947">
        <w:rPr>
          <w:rFonts w:ascii="Arial" w:hAnsi="Arial" w:cs="Arial"/>
          <w:sz w:val="24"/>
          <w:szCs w:val="24"/>
        </w:rPr>
        <w:t>. In</w:t>
      </w:r>
      <w:r w:rsidR="007D2A94" w:rsidRPr="003F4947">
        <w:rPr>
          <w:rFonts w:ascii="Arial" w:hAnsi="Arial" w:cs="Arial"/>
          <w:sz w:val="24"/>
          <w:szCs w:val="24"/>
        </w:rPr>
        <w:t xml:space="preserve"> the Scholarships line item, CMTR starte</w:t>
      </w:r>
      <w:r w:rsidR="009E1428">
        <w:rPr>
          <w:rFonts w:ascii="Arial" w:hAnsi="Arial" w:cs="Arial"/>
          <w:sz w:val="24"/>
          <w:szCs w:val="24"/>
        </w:rPr>
        <w:t>d with ($30,000.00) and approved 7 scholarships in November for a total of ($3,52</w:t>
      </w:r>
      <w:r w:rsidR="00471177" w:rsidRPr="003F4947">
        <w:rPr>
          <w:rFonts w:ascii="Arial" w:hAnsi="Arial" w:cs="Arial"/>
          <w:sz w:val="24"/>
          <w:szCs w:val="24"/>
        </w:rPr>
        <w:t>0.00</w:t>
      </w:r>
      <w:r w:rsidR="009E1428">
        <w:rPr>
          <w:rFonts w:ascii="Arial" w:hAnsi="Arial" w:cs="Arial"/>
          <w:sz w:val="24"/>
          <w:szCs w:val="24"/>
        </w:rPr>
        <w:t>)</w:t>
      </w:r>
      <w:r w:rsidR="00471177" w:rsidRPr="003F4947">
        <w:rPr>
          <w:rFonts w:ascii="Arial" w:hAnsi="Arial" w:cs="Arial"/>
          <w:sz w:val="24"/>
          <w:szCs w:val="24"/>
        </w:rPr>
        <w:t>,</w:t>
      </w:r>
      <w:r w:rsidR="009E1428">
        <w:rPr>
          <w:rFonts w:ascii="Arial" w:hAnsi="Arial" w:cs="Arial"/>
          <w:sz w:val="24"/>
          <w:szCs w:val="24"/>
        </w:rPr>
        <w:t xml:space="preserve"> and 5 scholarships were approved in December for ($3,850) leaving a balance of ($7,652.00)</w:t>
      </w:r>
      <w:r w:rsidR="007D2A94" w:rsidRPr="003F4947">
        <w:rPr>
          <w:rFonts w:ascii="Arial" w:hAnsi="Arial" w:cs="Arial"/>
          <w:sz w:val="24"/>
          <w:szCs w:val="24"/>
        </w:rPr>
        <w:t>.</w:t>
      </w:r>
      <w:r w:rsidR="0065470B">
        <w:rPr>
          <w:rFonts w:ascii="Arial" w:hAnsi="Arial" w:cs="Arial"/>
          <w:sz w:val="24"/>
          <w:szCs w:val="24"/>
        </w:rPr>
        <w:t xml:space="preserve"> To date we have provided $22,348.00 for Scholarships</w:t>
      </w:r>
    </w:p>
    <w:p w14:paraId="1F37F1C9" w14:textId="5EA2EEBF" w:rsidR="00825AF3" w:rsidRPr="003F4947" w:rsidRDefault="00825AF3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</w:p>
    <w:p w14:paraId="1403981A" w14:textId="0E1B516D" w:rsidR="00DC1292" w:rsidRPr="003F4947" w:rsidRDefault="002E3E54" w:rsidP="00DC1292">
      <w:pPr>
        <w:spacing w:before="120" w:after="12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3F4947">
        <w:rPr>
          <w:rFonts w:ascii="Arial" w:hAnsi="Arial" w:cs="Arial"/>
          <w:b/>
          <w:sz w:val="24"/>
          <w:szCs w:val="24"/>
          <w:u w:val="single"/>
        </w:rPr>
        <w:t>Old Business</w:t>
      </w:r>
      <w:r w:rsidR="009808A4" w:rsidRPr="003F4947">
        <w:rPr>
          <w:rFonts w:ascii="Arial" w:hAnsi="Arial" w:cs="Arial"/>
          <w:b/>
          <w:sz w:val="24"/>
          <w:szCs w:val="24"/>
          <w:u w:val="single"/>
        </w:rPr>
        <w:t>:</w:t>
      </w:r>
    </w:p>
    <w:p w14:paraId="6216C868" w14:textId="1DDB20C5" w:rsidR="001D543B" w:rsidRPr="001D543B" w:rsidRDefault="001D543B" w:rsidP="001D543B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 on Driving Simulator (Canon City)</w:t>
      </w:r>
    </w:p>
    <w:p w14:paraId="7A84F13E" w14:textId="47CF3402" w:rsidR="001D543B" w:rsidRPr="001D543B" w:rsidRDefault="001D543B" w:rsidP="001D543B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Allocation of Grant Money for Regions</w:t>
      </w:r>
    </w:p>
    <w:p w14:paraId="730B18B9" w14:textId="5FF857EA" w:rsidR="001D543B" w:rsidRPr="001D543B" w:rsidRDefault="001D543B" w:rsidP="001D543B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raining needs</w:t>
      </w:r>
    </w:p>
    <w:p w14:paraId="3B94D3E4" w14:textId="77777777" w:rsidR="001D543B" w:rsidRPr="001D543B" w:rsidRDefault="001D543B" w:rsidP="001D543B">
      <w:pPr>
        <w:pStyle w:val="ListParagraph"/>
        <w:spacing w:before="120" w:after="12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139C36FB" w14:textId="1F131EE4" w:rsidR="00FD662F" w:rsidRPr="001D543B" w:rsidRDefault="00FD662F" w:rsidP="001D543B">
      <w:pPr>
        <w:spacing w:before="120" w:after="120" w:line="240" w:lineRule="auto"/>
        <w:rPr>
          <w:rStyle w:val="Hyperlink"/>
          <w:rFonts w:ascii="Arial" w:hAnsi="Arial" w:cs="Arial"/>
          <w:b/>
          <w:color w:val="auto"/>
          <w:sz w:val="24"/>
          <w:szCs w:val="24"/>
        </w:rPr>
      </w:pPr>
      <w:r w:rsidRPr="001D543B">
        <w:rPr>
          <w:rStyle w:val="Hyperlink"/>
          <w:rFonts w:ascii="Arial" w:hAnsi="Arial" w:cs="Arial"/>
          <w:b/>
          <w:color w:val="auto"/>
          <w:sz w:val="24"/>
          <w:szCs w:val="24"/>
        </w:rPr>
        <w:t>New Business:</w:t>
      </w:r>
    </w:p>
    <w:p w14:paraId="2B023E58" w14:textId="184559C6" w:rsidR="00444A55" w:rsidRPr="003F4947" w:rsidRDefault="001D543B" w:rsidP="00DC1984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 months in review</w:t>
      </w:r>
    </w:p>
    <w:p w14:paraId="5C18A126" w14:textId="5AEFA924" w:rsidR="00DC1984" w:rsidRPr="003F4947" w:rsidRDefault="001D543B" w:rsidP="00DC1984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ining Classes (Train the Trainers (I (4) &amp; II (2))</w:t>
      </w:r>
    </w:p>
    <w:p w14:paraId="30221344" w14:textId="2F4784B8" w:rsidR="00DC1984" w:rsidRPr="003F4947" w:rsidRDefault="001D543B" w:rsidP="00DC1984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odland Park PD Driving Simulator upgrade ($3,000) and indoor range maintenance ($4,500).</w:t>
      </w:r>
    </w:p>
    <w:p w14:paraId="5BD421C0" w14:textId="6C914481" w:rsidR="00DC1984" w:rsidRPr="003F4947" w:rsidRDefault="001D543B" w:rsidP="00DC1984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nthly Meeting Location</w:t>
      </w:r>
    </w:p>
    <w:p w14:paraId="101E87A5" w14:textId="77777777" w:rsidR="00EB608E" w:rsidRPr="003F4947" w:rsidRDefault="009617C0" w:rsidP="00EB608E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b/>
          <w:sz w:val="24"/>
          <w:szCs w:val="24"/>
          <w:u w:val="single"/>
        </w:rPr>
        <w:t>T</w:t>
      </w:r>
      <w:r w:rsidR="00EB608E" w:rsidRPr="003F4947">
        <w:rPr>
          <w:rFonts w:ascii="Arial" w:hAnsi="Arial" w:cs="Arial"/>
          <w:b/>
          <w:sz w:val="24"/>
          <w:szCs w:val="24"/>
          <w:u w:val="single"/>
        </w:rPr>
        <w:t>raining Requests:</w:t>
      </w:r>
    </w:p>
    <w:p w14:paraId="7E4677F7" w14:textId="77777777" w:rsidR="00CA102C" w:rsidRPr="003F4947" w:rsidRDefault="00035D70" w:rsidP="00CA102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sz w:val="24"/>
          <w:szCs w:val="24"/>
        </w:rPr>
        <w:t>The following training requests were brought forth to be voted upon by the board:</w:t>
      </w:r>
    </w:p>
    <w:p w14:paraId="668AFB42" w14:textId="166EE221" w:rsidR="003F4947" w:rsidRDefault="001D543B" w:rsidP="001D543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untain Police Department is requesting that Officer Charles Stage attend the Level 2A Traffic Accident School in Parker, CO Jan13-Jan24, 20202 at a cost of $950. This request was approved by the board.</w:t>
      </w:r>
    </w:p>
    <w:p w14:paraId="36E5CC81" w14:textId="68B25690" w:rsidR="001D543B" w:rsidRDefault="001D543B" w:rsidP="001D543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nitou Springs Police Department is re</w:t>
      </w:r>
      <w:r w:rsidRPr="001D543B">
        <w:rPr>
          <w:rFonts w:ascii="Arial" w:hAnsi="Arial" w:cs="Arial"/>
          <w:sz w:val="24"/>
          <w:szCs w:val="24"/>
        </w:rPr>
        <w:t xml:space="preserve"> reque</w:t>
      </w:r>
      <w:r w:rsidR="00AA7F9E">
        <w:rPr>
          <w:rFonts w:ascii="Arial" w:hAnsi="Arial" w:cs="Arial"/>
          <w:sz w:val="24"/>
          <w:szCs w:val="24"/>
        </w:rPr>
        <w:t>sting that Officer Paul Van Bemden</w:t>
      </w:r>
      <w:r w:rsidRPr="001D543B">
        <w:rPr>
          <w:rFonts w:ascii="Arial" w:hAnsi="Arial" w:cs="Arial"/>
          <w:sz w:val="24"/>
          <w:szCs w:val="24"/>
        </w:rPr>
        <w:t xml:space="preserve"> attend the Level 2A Traffic Accident School in Parker, CO Jan13-Jan24, 20202 at a cost of $950. This request was approved by the board</w:t>
      </w:r>
      <w:r w:rsidR="00AA7F9E">
        <w:rPr>
          <w:rFonts w:ascii="Arial" w:hAnsi="Arial" w:cs="Arial"/>
          <w:sz w:val="24"/>
          <w:szCs w:val="24"/>
        </w:rPr>
        <w:t>.</w:t>
      </w:r>
    </w:p>
    <w:p w14:paraId="731472D8" w14:textId="7286C66C" w:rsidR="003F4947" w:rsidRDefault="003F4947" w:rsidP="003F4947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3777041D" w14:textId="77777777" w:rsidR="003F4947" w:rsidRPr="003F4947" w:rsidRDefault="003F4947" w:rsidP="003F4947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2854595C" w14:textId="6BE58F25" w:rsidR="003F4947" w:rsidRDefault="0091375E" w:rsidP="00DA470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4947">
        <w:rPr>
          <w:rFonts w:ascii="Arial" w:hAnsi="Arial" w:cs="Arial"/>
          <w:b/>
          <w:bCs/>
          <w:i/>
          <w:iCs/>
          <w:sz w:val="24"/>
          <w:szCs w:val="24"/>
        </w:rPr>
        <w:lastRenderedPageBreak/>
        <w:t xml:space="preserve">Board Member </w:t>
      </w:r>
      <w:r w:rsidR="00681349" w:rsidRPr="003F4947">
        <w:rPr>
          <w:rFonts w:ascii="Arial" w:hAnsi="Arial" w:cs="Arial"/>
          <w:b/>
          <w:bCs/>
          <w:i/>
          <w:iCs/>
          <w:sz w:val="24"/>
          <w:szCs w:val="24"/>
        </w:rPr>
        <w:t>did not participate in votes regarding their own agencies</w:t>
      </w:r>
      <w:r w:rsidR="00681349" w:rsidRPr="003F4947">
        <w:rPr>
          <w:rFonts w:ascii="Arial" w:hAnsi="Arial" w:cs="Arial"/>
          <w:sz w:val="24"/>
          <w:szCs w:val="24"/>
        </w:rPr>
        <w:t xml:space="preserve">. </w:t>
      </w:r>
    </w:p>
    <w:p w14:paraId="60B16AA3" w14:textId="77777777" w:rsidR="003F4947" w:rsidRPr="003F4947" w:rsidRDefault="003F4947" w:rsidP="00DA470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3DBD194" w14:textId="136517F2" w:rsidR="00DA4701" w:rsidRPr="003F4947" w:rsidRDefault="00DA4701" w:rsidP="00DA4701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  <w:r w:rsidRPr="003F4947">
        <w:rPr>
          <w:rFonts w:ascii="Arial" w:hAnsi="Arial" w:cs="Arial"/>
          <w:b/>
          <w:i/>
          <w:sz w:val="24"/>
          <w:szCs w:val="24"/>
        </w:rPr>
        <w:t>The following training request was denied by board members:</w:t>
      </w:r>
    </w:p>
    <w:p w14:paraId="1EA06B3F" w14:textId="0B3F064A" w:rsidR="00DA4701" w:rsidRPr="003F4947" w:rsidRDefault="00DA4701" w:rsidP="00DA470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6F289F9" w14:textId="6DD7F8C1" w:rsidR="000C5D0E" w:rsidRPr="003F4947" w:rsidRDefault="001D543B" w:rsidP="000C5D0E">
      <w:pPr>
        <w:spacing w:after="0" w:line="240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>
        <w:rPr>
          <w:rStyle w:val="Hyperlink"/>
          <w:rFonts w:ascii="Arial" w:hAnsi="Arial" w:cs="Arial"/>
          <w:color w:val="auto"/>
          <w:sz w:val="24"/>
          <w:szCs w:val="24"/>
          <w:u w:val="none"/>
        </w:rPr>
        <w:t>None</w:t>
      </w:r>
    </w:p>
    <w:p w14:paraId="683BD69B" w14:textId="77777777" w:rsidR="00444A55" w:rsidRPr="003F4947" w:rsidRDefault="00444A55" w:rsidP="000C5D0E">
      <w:pPr>
        <w:spacing w:after="0" w:line="240" w:lineRule="auto"/>
        <w:rPr>
          <w:rStyle w:val="Hyperlink"/>
          <w:rFonts w:ascii="Arial" w:hAnsi="Arial" w:cs="Arial"/>
          <w:b/>
          <w:color w:val="auto"/>
          <w:sz w:val="24"/>
          <w:szCs w:val="24"/>
          <w:u w:val="none"/>
        </w:rPr>
      </w:pPr>
    </w:p>
    <w:p w14:paraId="5AA4F9B5" w14:textId="77777777" w:rsidR="00391392" w:rsidRPr="003F4947" w:rsidRDefault="00391392" w:rsidP="002E3E54">
      <w:pPr>
        <w:spacing w:before="120" w:after="120" w:line="240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</w:p>
    <w:sectPr w:rsidR="00391392" w:rsidRPr="003F49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15641"/>
    <w:multiLevelType w:val="hybridMultilevel"/>
    <w:tmpl w:val="70BAE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55DF0"/>
    <w:multiLevelType w:val="hybridMultilevel"/>
    <w:tmpl w:val="1304C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BC1006"/>
    <w:multiLevelType w:val="hybridMultilevel"/>
    <w:tmpl w:val="E886E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BF5F24"/>
    <w:multiLevelType w:val="hybridMultilevel"/>
    <w:tmpl w:val="3F6A5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04C67"/>
    <w:multiLevelType w:val="hybridMultilevel"/>
    <w:tmpl w:val="7EDC2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575A3"/>
    <w:multiLevelType w:val="hybridMultilevel"/>
    <w:tmpl w:val="4314C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054925"/>
    <w:multiLevelType w:val="hybridMultilevel"/>
    <w:tmpl w:val="975AD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331EE1"/>
    <w:multiLevelType w:val="hybridMultilevel"/>
    <w:tmpl w:val="CF2E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724B9E"/>
    <w:multiLevelType w:val="hybridMultilevel"/>
    <w:tmpl w:val="4CA0E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C25338"/>
    <w:multiLevelType w:val="hybridMultilevel"/>
    <w:tmpl w:val="B66E0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E22B98"/>
    <w:multiLevelType w:val="hybridMultilevel"/>
    <w:tmpl w:val="36A0D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DDA0B1C"/>
    <w:multiLevelType w:val="hybridMultilevel"/>
    <w:tmpl w:val="A17E0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B76742"/>
    <w:multiLevelType w:val="hybridMultilevel"/>
    <w:tmpl w:val="9FCC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8626A1"/>
    <w:multiLevelType w:val="hybridMultilevel"/>
    <w:tmpl w:val="6136E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8"/>
  </w:num>
  <w:num w:numId="4">
    <w:abstractNumId w:val="12"/>
  </w:num>
  <w:num w:numId="5">
    <w:abstractNumId w:val="13"/>
  </w:num>
  <w:num w:numId="6">
    <w:abstractNumId w:val="7"/>
  </w:num>
  <w:num w:numId="7">
    <w:abstractNumId w:val="14"/>
  </w:num>
  <w:num w:numId="8">
    <w:abstractNumId w:val="3"/>
  </w:num>
  <w:num w:numId="9">
    <w:abstractNumId w:val="2"/>
  </w:num>
  <w:num w:numId="10">
    <w:abstractNumId w:val="19"/>
  </w:num>
  <w:num w:numId="11">
    <w:abstractNumId w:val="16"/>
  </w:num>
  <w:num w:numId="12">
    <w:abstractNumId w:val="4"/>
  </w:num>
  <w:num w:numId="13">
    <w:abstractNumId w:val="5"/>
  </w:num>
  <w:num w:numId="14">
    <w:abstractNumId w:val="15"/>
  </w:num>
  <w:num w:numId="15">
    <w:abstractNumId w:val="10"/>
  </w:num>
  <w:num w:numId="16">
    <w:abstractNumId w:val="18"/>
  </w:num>
  <w:num w:numId="17">
    <w:abstractNumId w:val="0"/>
  </w:num>
  <w:num w:numId="18">
    <w:abstractNumId w:val="6"/>
  </w:num>
  <w:num w:numId="19">
    <w:abstractNumId w:val="1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gUAMR1J6CwAAAA="/>
  </w:docVars>
  <w:rsids>
    <w:rsidRoot w:val="002E3E54"/>
    <w:rsid w:val="00035D70"/>
    <w:rsid w:val="00045DB3"/>
    <w:rsid w:val="00051B82"/>
    <w:rsid w:val="00081580"/>
    <w:rsid w:val="0009040B"/>
    <w:rsid w:val="000B1A5D"/>
    <w:rsid w:val="000C5D0E"/>
    <w:rsid w:val="000E02B3"/>
    <w:rsid w:val="000F6AF0"/>
    <w:rsid w:val="00123A6E"/>
    <w:rsid w:val="00127338"/>
    <w:rsid w:val="001824C5"/>
    <w:rsid w:val="001D543B"/>
    <w:rsid w:val="002555AA"/>
    <w:rsid w:val="002D707D"/>
    <w:rsid w:val="002E3E54"/>
    <w:rsid w:val="00332724"/>
    <w:rsid w:val="00391392"/>
    <w:rsid w:val="003D213D"/>
    <w:rsid w:val="003F4947"/>
    <w:rsid w:val="00444A55"/>
    <w:rsid w:val="004461FD"/>
    <w:rsid w:val="004679A9"/>
    <w:rsid w:val="00471177"/>
    <w:rsid w:val="004A1CC8"/>
    <w:rsid w:val="00513701"/>
    <w:rsid w:val="0053556B"/>
    <w:rsid w:val="005A216A"/>
    <w:rsid w:val="006000B5"/>
    <w:rsid w:val="00650ABE"/>
    <w:rsid w:val="0065470B"/>
    <w:rsid w:val="00661203"/>
    <w:rsid w:val="00665529"/>
    <w:rsid w:val="00681349"/>
    <w:rsid w:val="00683456"/>
    <w:rsid w:val="006907DA"/>
    <w:rsid w:val="006C07B4"/>
    <w:rsid w:val="006D1DDC"/>
    <w:rsid w:val="00714022"/>
    <w:rsid w:val="00730117"/>
    <w:rsid w:val="00741FB3"/>
    <w:rsid w:val="00777A30"/>
    <w:rsid w:val="007D2A94"/>
    <w:rsid w:val="00804591"/>
    <w:rsid w:val="00825AF3"/>
    <w:rsid w:val="00832C28"/>
    <w:rsid w:val="008936A6"/>
    <w:rsid w:val="008C0DB6"/>
    <w:rsid w:val="00904EAD"/>
    <w:rsid w:val="0091375E"/>
    <w:rsid w:val="00916FEE"/>
    <w:rsid w:val="00920FEB"/>
    <w:rsid w:val="009309D6"/>
    <w:rsid w:val="00933552"/>
    <w:rsid w:val="00933798"/>
    <w:rsid w:val="009617C0"/>
    <w:rsid w:val="009670F6"/>
    <w:rsid w:val="009808A4"/>
    <w:rsid w:val="009900A5"/>
    <w:rsid w:val="009E1428"/>
    <w:rsid w:val="009E5323"/>
    <w:rsid w:val="00A06857"/>
    <w:rsid w:val="00A40719"/>
    <w:rsid w:val="00A45210"/>
    <w:rsid w:val="00AA05F0"/>
    <w:rsid w:val="00AA7DB3"/>
    <w:rsid w:val="00AA7F9E"/>
    <w:rsid w:val="00AB2F6E"/>
    <w:rsid w:val="00AC7E3A"/>
    <w:rsid w:val="00B754DF"/>
    <w:rsid w:val="00C06C38"/>
    <w:rsid w:val="00C30C52"/>
    <w:rsid w:val="00CA102C"/>
    <w:rsid w:val="00CA1EAD"/>
    <w:rsid w:val="00CB5BC5"/>
    <w:rsid w:val="00CE6F50"/>
    <w:rsid w:val="00CF2803"/>
    <w:rsid w:val="00D01E5F"/>
    <w:rsid w:val="00D523E5"/>
    <w:rsid w:val="00D7212E"/>
    <w:rsid w:val="00DA4701"/>
    <w:rsid w:val="00DB6127"/>
    <w:rsid w:val="00DC1292"/>
    <w:rsid w:val="00DC1984"/>
    <w:rsid w:val="00E06008"/>
    <w:rsid w:val="00E16AC8"/>
    <w:rsid w:val="00E32BB8"/>
    <w:rsid w:val="00E554ED"/>
    <w:rsid w:val="00E6606B"/>
    <w:rsid w:val="00EA576D"/>
    <w:rsid w:val="00EB4B3B"/>
    <w:rsid w:val="00EB608E"/>
    <w:rsid w:val="00ED6177"/>
    <w:rsid w:val="00F1569E"/>
    <w:rsid w:val="00F34A2A"/>
    <w:rsid w:val="00F6775E"/>
    <w:rsid w:val="00FD6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800FB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E5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335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3</Words>
  <Characters>1787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2</cp:revision>
  <dcterms:created xsi:type="dcterms:W3CDTF">2020-01-16T15:35:00Z</dcterms:created>
  <dcterms:modified xsi:type="dcterms:W3CDTF">2020-01-16T15:35:00Z</dcterms:modified>
</cp:coreProperties>
</file>